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9CE2F" w14:textId="2AC6C67E" w:rsidR="00886B4C" w:rsidRDefault="00886B4C" w:rsidP="00361115">
      <w:pPr>
        <w:pStyle w:val="NormalWeb"/>
        <w:jc w:val="center"/>
        <w:rPr>
          <w:rFonts w:ascii="Arial" w:hAnsi="Arial" w:cs="Arial"/>
          <w:sz w:val="20"/>
          <w:szCs w:val="20"/>
          <w:lang w:val="en-GB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D24342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</w:t>
      </w:r>
      <w:r w:rsidR="00936BE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square brackets in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proofErr w:type="gramStart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talics</w:t>
      </w:r>
      <w:r w:rsidR="00936BE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</w:t>
      </w:r>
      <w:proofErr w:type="gramEnd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should be deleted</w:t>
      </w:r>
      <w:r w:rsidR="00936BE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/replaced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before uploading the application to the research ethics application.</w:t>
      </w:r>
      <w:r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 </w:t>
      </w:r>
    </w:p>
    <w:p w14:paraId="54C42DEB" w14:textId="04BB69E3" w:rsidR="00361115" w:rsidRDefault="00361115" w:rsidP="00361115">
      <w:pPr>
        <w:pStyle w:val="NormalWeb"/>
        <w:jc w:val="center"/>
      </w:pPr>
      <w:r>
        <w:rPr>
          <w:rFonts w:ascii="Arial" w:hAnsi="Arial" w:cs="Arial"/>
          <w:sz w:val="20"/>
          <w:szCs w:val="20"/>
          <w:lang w:val="en-GB"/>
        </w:rPr>
        <w:t> </w:t>
      </w:r>
      <w:r>
        <w:rPr>
          <w:rFonts w:ascii="Arial" w:hAnsi="Arial"/>
          <w:b/>
          <w:sz w:val="20"/>
          <w:szCs w:val="20"/>
          <w:u w:val="single"/>
          <w:lang w:val="en-GB"/>
        </w:rPr>
        <w:t>Consent of Participant</w:t>
      </w:r>
    </w:p>
    <w:p w14:paraId="54C42DEC" w14:textId="77777777" w:rsidR="000326C4" w:rsidRDefault="000326C4" w:rsidP="000326C4">
      <w:pPr>
        <w:pStyle w:val="NormalWeb"/>
        <w:spacing w:after="0" w:afterAutospacing="0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y signing this consent form, you are not waiving your legal rights or releasing the investigator(s) or involved institution(s) from their legal and professional responsibilities.</w:t>
      </w:r>
      <w:r>
        <w:rPr>
          <w:rFonts w:ascii="Arial" w:hAnsi="Arial" w:cs="Arial"/>
          <w:lang w:val="en-US"/>
        </w:rPr>
        <w:t xml:space="preserve"> </w:t>
      </w:r>
    </w:p>
    <w:p w14:paraId="54C42DED" w14:textId="77777777" w:rsidR="000326C4" w:rsidRDefault="000326C4" w:rsidP="000326C4">
      <w:pPr>
        <w:pStyle w:val="NormalWeb"/>
        <w:spacing w:before="0" w:beforeAutospacing="0"/>
        <w:rPr>
          <w:lang w:val="en-US"/>
        </w:rPr>
      </w:pPr>
      <w:r>
        <w:rPr>
          <w:lang w:val="en-US"/>
        </w:rPr>
        <w:t>______________________________________________________________________</w:t>
      </w:r>
    </w:p>
    <w:p w14:paraId="54C42DEE" w14:textId="77777777" w:rsidR="000326C4" w:rsidRDefault="000326C4" w:rsidP="00361115">
      <w:pPr>
        <w:pStyle w:val="NormalWeb"/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20"/>
          <w:szCs w:val="20"/>
          <w:lang w:val="en-GB"/>
        </w:rPr>
      </w:pPr>
    </w:p>
    <w:p w14:paraId="54C42DEF" w14:textId="03B1550B" w:rsidR="00361115" w:rsidRDefault="00361115" w:rsidP="00361115">
      <w:pPr>
        <w:pStyle w:val="NormalWeb"/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hAnsi="Arial" w:cs="Arial"/>
          <w:sz w:val="20"/>
          <w:szCs w:val="20"/>
          <w:lang w:val="en-GB"/>
        </w:rPr>
        <w:t xml:space="preserve">I have read the information presented in the information letter about a study being conducted by </w:t>
      </w:r>
      <w:r w:rsidR="00C017F4"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insert researcher names</w:t>
      </w:r>
      <w:r w:rsidR="00C017F4"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>
        <w:rPr>
          <w:rFonts w:ascii="Arial" w:hAnsi="Arial" w:cs="Arial"/>
          <w:sz w:val="20"/>
          <w:szCs w:val="20"/>
          <w:lang w:val="en-GB"/>
        </w:rPr>
        <w:t xml:space="preserve"> of the Department of </w:t>
      </w:r>
      <w:r w:rsidR="00C017F4"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insert department name</w:t>
      </w:r>
      <w:r w:rsidR="00C017F4"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>
        <w:rPr>
          <w:rFonts w:ascii="Arial" w:hAnsi="Arial" w:cs="Arial"/>
          <w:sz w:val="20"/>
          <w:szCs w:val="20"/>
          <w:lang w:val="en-GB"/>
        </w:rPr>
        <w:t xml:space="preserve"> at the University of Waterloo. I have had the opportunity to ask any questions related to this study, to receive satisfactory answers to my questions, and any additional details I wanted. </w:t>
      </w:r>
      <w:r>
        <w:rPr>
          <w:rFonts w:ascii="Arial" w:hAnsi="Arial"/>
          <w:sz w:val="20"/>
          <w:szCs w:val="20"/>
          <w:lang w:val="en-GB"/>
        </w:rPr>
        <w:t xml:space="preserve">I am aware that I may withdraw from the study without penalty at any time by advising the researchers of this decision.  </w:t>
      </w:r>
    </w:p>
    <w:p w14:paraId="735BED26" w14:textId="1AEEE86F" w:rsidR="00787223" w:rsidRDefault="00C017F4" w:rsidP="008D3206">
      <w:pPr>
        <w:rPr>
          <w:rFonts w:ascii="Arial" w:hAnsi="Arial" w:cs="Arial"/>
          <w:sz w:val="20"/>
          <w:szCs w:val="20"/>
          <w:lang w:val="en-GB"/>
        </w:rPr>
      </w:pPr>
      <w:r w:rsidRPr="00C017F4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040E63" w:rsidRPr="00040E63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040E63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040E63" w:rsidRPr="00040E63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C017F4">
        <w:rPr>
          <w:rFonts w:ascii="Arial" w:hAnsi="Arial" w:cs="Arial"/>
          <w:sz w:val="20"/>
          <w:szCs w:val="20"/>
          <w:lang w:val="en-GB"/>
        </w:rPr>
        <w:t>) </w:t>
      </w:r>
      <w:r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Replace #### with the file number that is listed at the top of your ethics application]. </w:t>
      </w:r>
      <w:r w:rsidRPr="00C017F4">
        <w:rPr>
          <w:rFonts w:ascii="Arial" w:hAnsi="Arial" w:cs="Arial"/>
          <w:sz w:val="20"/>
          <w:szCs w:val="20"/>
          <w:lang w:val="en-GB"/>
        </w:rPr>
        <w:t>If you have questions for the Board contact the Office of Research Ethics, at 1-519-888-4567 ext. 36005 or </w:t>
      </w:r>
      <w:hyperlink r:id="rId6" w:history="1">
        <w:r w:rsidRPr="006346C9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C017F4">
        <w:rPr>
          <w:rFonts w:ascii="Arial" w:hAnsi="Arial" w:cs="Arial"/>
          <w:sz w:val="20"/>
          <w:szCs w:val="20"/>
          <w:lang w:val="en-GB"/>
        </w:rPr>
        <w:t>.</w:t>
      </w:r>
    </w:p>
    <w:p w14:paraId="0349E0B2" w14:textId="77777777" w:rsidR="00C017F4" w:rsidRPr="008D3206" w:rsidRDefault="00C017F4" w:rsidP="008D3206">
      <w:pPr>
        <w:rPr>
          <w:rFonts w:ascii="Arial" w:hAnsi="Arial" w:cs="Arial"/>
          <w:sz w:val="20"/>
          <w:szCs w:val="20"/>
          <w:lang w:val="en-GB"/>
        </w:rPr>
      </w:pPr>
    </w:p>
    <w:p w14:paraId="54C42DF2" w14:textId="55674DC2" w:rsidR="008D3206" w:rsidRPr="00787223" w:rsidRDefault="008D3206" w:rsidP="008D3206">
      <w:pPr>
        <w:rPr>
          <w:rFonts w:ascii="Arial" w:hAnsi="Arial" w:cs="Arial"/>
          <w:i/>
          <w:iCs/>
          <w:sz w:val="20"/>
          <w:szCs w:val="20"/>
          <w:lang w:val="en-GB"/>
        </w:rPr>
      </w:pPr>
      <w:r w:rsidRPr="008D3206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C017F4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 name and contact information].</w:t>
      </w:r>
    </w:p>
    <w:p w14:paraId="54C42DF3" w14:textId="77777777" w:rsidR="008D3206" w:rsidRPr="008D3206" w:rsidRDefault="008D3206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</w:p>
    <w:p w14:paraId="54C42DF4" w14:textId="77777777" w:rsidR="008D3206" w:rsidRDefault="008D3206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</w:p>
    <w:p w14:paraId="54C42DF5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________________________________________</w:t>
      </w:r>
    </w:p>
    <w:p w14:paraId="54C42DF6" w14:textId="77777777" w:rsidR="00361115" w:rsidRDefault="00361115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Print Name</w:t>
      </w:r>
      <w:r w:rsidR="00A27D8D">
        <w:rPr>
          <w:rFonts w:ascii="Arial" w:hAnsi="Arial" w:cs="Arial"/>
          <w:sz w:val="20"/>
          <w:szCs w:val="20"/>
          <w:lang w:val="en-GB"/>
        </w:rPr>
        <w:br/>
      </w:r>
      <w:r w:rsidR="00A27D8D">
        <w:rPr>
          <w:rFonts w:ascii="Arial" w:hAnsi="Arial" w:cs="Arial"/>
          <w:sz w:val="20"/>
          <w:szCs w:val="20"/>
          <w:lang w:val="en-GB"/>
        </w:rPr>
        <w:tab/>
      </w:r>
    </w:p>
    <w:p w14:paraId="54C42DF7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________________________________________</w:t>
      </w:r>
    </w:p>
    <w:p w14:paraId="54C42DF8" w14:textId="77777777" w:rsidR="00361115" w:rsidRDefault="00361115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</w:pPr>
      <w:r>
        <w:rPr>
          <w:rFonts w:ascii="Arial" w:hAnsi="Arial" w:cs="Arial"/>
          <w:sz w:val="20"/>
          <w:szCs w:val="20"/>
          <w:lang w:val="en-GB"/>
        </w:rPr>
        <w:t>Signature of Participant</w:t>
      </w:r>
    </w:p>
    <w:p w14:paraId="54C42DF9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</w:p>
    <w:p w14:paraId="54C42DFA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________________________________________</w:t>
      </w:r>
    </w:p>
    <w:p w14:paraId="54C42DFB" w14:textId="77777777" w:rsidR="00361115" w:rsidRDefault="00361115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ated at Waterloo, Ontario</w:t>
      </w:r>
    </w:p>
    <w:p w14:paraId="54C42DFC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</w:p>
    <w:p w14:paraId="54C42DFD" w14:textId="77777777" w:rsidR="00A27D8D" w:rsidRDefault="00A27D8D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________________________________________</w:t>
      </w:r>
    </w:p>
    <w:p w14:paraId="54C42DFE" w14:textId="77777777" w:rsidR="00361115" w:rsidRDefault="00361115" w:rsidP="00A27D8D">
      <w:pPr>
        <w:pStyle w:val="NormalWeb"/>
        <w:tabs>
          <w:tab w:val="left" w:pos="0"/>
          <w:tab w:val="left" w:pos="4320"/>
          <w:tab w:val="left" w:pos="5760"/>
          <w:tab w:val="left" w:pos="6048"/>
          <w:tab w:val="left" w:pos="9990"/>
        </w:tabs>
        <w:spacing w:before="0" w:beforeAutospacing="0" w:after="0" w:afterAutospacing="0"/>
        <w:ind w:left="5760" w:hanging="5760"/>
      </w:pPr>
      <w:r>
        <w:rPr>
          <w:rFonts w:ascii="Arial" w:hAnsi="Arial" w:cs="Arial"/>
          <w:sz w:val="20"/>
          <w:szCs w:val="20"/>
          <w:lang w:val="en-GB"/>
        </w:rPr>
        <w:t>Witnessed </w:t>
      </w:r>
    </w:p>
    <w:p w14:paraId="54C42DFF" w14:textId="77777777" w:rsidR="004E2038" w:rsidRDefault="004E2038"/>
    <w:sectPr w:rsidR="004E20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E9345" w14:textId="77777777" w:rsidR="00886B4C" w:rsidRDefault="00886B4C" w:rsidP="00886B4C">
      <w:r>
        <w:separator/>
      </w:r>
    </w:p>
  </w:endnote>
  <w:endnote w:type="continuationSeparator" w:id="0">
    <w:p w14:paraId="5E3B3911" w14:textId="77777777" w:rsidR="00886B4C" w:rsidRDefault="00886B4C" w:rsidP="00886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F4FAB" w14:textId="77777777" w:rsidR="00886B4C" w:rsidRDefault="00886B4C" w:rsidP="00886B4C">
      <w:r>
        <w:separator/>
      </w:r>
    </w:p>
  </w:footnote>
  <w:footnote w:type="continuationSeparator" w:id="0">
    <w:p w14:paraId="3C1EDBB0" w14:textId="77777777" w:rsidR="00886B4C" w:rsidRDefault="00886B4C" w:rsidP="00886B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LMwMTQ1MzU3N7dU0lEKTi0uzszPAykwrAUAhTW/gSwAAAA="/>
  </w:docVars>
  <w:rsids>
    <w:rsidRoot w:val="0066678C"/>
    <w:rsid w:val="000326C4"/>
    <w:rsid w:val="00040E63"/>
    <w:rsid w:val="002616D4"/>
    <w:rsid w:val="00361115"/>
    <w:rsid w:val="004E2038"/>
    <w:rsid w:val="005324D9"/>
    <w:rsid w:val="00662DAE"/>
    <w:rsid w:val="0066678C"/>
    <w:rsid w:val="00787223"/>
    <w:rsid w:val="00886B4C"/>
    <w:rsid w:val="008A0ECA"/>
    <w:rsid w:val="008A386D"/>
    <w:rsid w:val="008D3206"/>
    <w:rsid w:val="00936BE6"/>
    <w:rsid w:val="009B2CD0"/>
    <w:rsid w:val="00A27D8D"/>
    <w:rsid w:val="00C017F4"/>
    <w:rsid w:val="00CD5AEA"/>
    <w:rsid w:val="00D24342"/>
    <w:rsid w:val="00DD0358"/>
    <w:rsid w:val="00E72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4C42DEB"/>
  <w15:docId w15:val="{D13B918E-1BE7-414D-A2CF-FBC882121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6111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616D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6B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6B4C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886B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6B4C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872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8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7094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10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60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8</Words>
  <Characters>1515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of Participant</vt:lpstr>
    </vt:vector>
  </TitlesOfParts>
  <Company>University of Waterloo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of Participant</dc:title>
  <dc:creator>Academic Support</dc:creator>
  <cp:lastModifiedBy>Zhaoyang Zeng</cp:lastModifiedBy>
  <cp:revision>9</cp:revision>
  <dcterms:created xsi:type="dcterms:W3CDTF">2018-05-15T14:35:00Z</dcterms:created>
  <dcterms:modified xsi:type="dcterms:W3CDTF">2021-03-26T20:11:00Z</dcterms:modified>
</cp:coreProperties>
</file>